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</w:p>
    <w:p>
      <w:pPr>
        <w:pStyle w:val="Author"/>
      </w:pPr>
      <w:r>
        <w:t xml:space="preserve">Caelin</w:t>
      </w:r>
      <w:r>
        <w:t xml:space="preserve"> </w:t>
      </w:r>
      <w:r>
        <w:t xml:space="preserve">Randall-Scott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rning_R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806b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</dc:title>
  <dc:creator>Caelin Randall-Scott</dc:creator>
  <dcterms:created xsi:type="dcterms:W3CDTF">2019-03-14T18:07:48Z</dcterms:created>
  <dcterms:modified xsi:type="dcterms:W3CDTF">2019-03-14T18:07:48Z</dcterms:modified>
</cp:coreProperties>
</file>